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FBF68D2">
      <w:pPr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ascii="Times New Roman" w:hAnsi="Times New Roman" w:eastAsia="仿宋_GB2312" w:cs="Times New Roman"/>
          <w:sz w:val="32"/>
          <w:szCs w:val="32"/>
        </w:rPr>
        <w:t xml:space="preserve">附件1 </w:t>
      </w:r>
    </w:p>
    <w:p w14:paraId="42907E48">
      <w:pPr>
        <w:jc w:val="center"/>
        <w:rPr>
          <w:rFonts w:ascii="华文中宋" w:hAnsi="华文中宋" w:eastAsia="华文中宋" w:cs="Times New Roman"/>
          <w:b/>
          <w:sz w:val="42"/>
          <w:szCs w:val="42"/>
        </w:rPr>
      </w:pPr>
      <w:r>
        <w:rPr>
          <w:rFonts w:ascii="华文中宋" w:hAnsi="华文中宋" w:eastAsia="华文中宋" w:cs="Times New Roman"/>
          <w:b/>
          <w:sz w:val="42"/>
          <w:szCs w:val="42"/>
        </w:rPr>
        <w:t>2025年全国大学生化工短视频大赛</w:t>
      </w:r>
    </w:p>
    <w:p w14:paraId="2D251735">
      <w:pPr>
        <w:jc w:val="center"/>
        <w:rPr>
          <w:rFonts w:hint="eastAsia" w:ascii="华文中宋" w:hAnsi="华文中宋" w:eastAsia="华文中宋" w:cs="Times New Roman"/>
          <w:b/>
          <w:sz w:val="42"/>
          <w:szCs w:val="42"/>
        </w:rPr>
      </w:pPr>
      <w:r>
        <w:rPr>
          <w:rFonts w:ascii="华文中宋" w:hAnsi="华文中宋" w:eastAsia="华文中宋" w:cs="Times New Roman"/>
          <w:b/>
          <w:sz w:val="42"/>
          <w:szCs w:val="42"/>
        </w:rPr>
        <w:t>作品征集活动报名</w:t>
      </w:r>
      <w:r>
        <w:rPr>
          <w:rFonts w:hint="eastAsia" w:ascii="华文中宋" w:hAnsi="华文中宋" w:eastAsia="华文中宋" w:cs="Times New Roman"/>
          <w:b/>
          <w:sz w:val="42"/>
          <w:szCs w:val="42"/>
        </w:rPr>
        <w:t>表</w:t>
      </w:r>
    </w:p>
    <w:tbl>
      <w:tblPr>
        <w:tblStyle w:val="7"/>
        <w:tblW w:w="8789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6"/>
        <w:gridCol w:w="1583"/>
        <w:gridCol w:w="1559"/>
        <w:gridCol w:w="2126"/>
        <w:gridCol w:w="1985"/>
      </w:tblGrid>
      <w:tr w14:paraId="48E34E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8" w:hRule="atLeast"/>
          <w:jc w:val="center"/>
        </w:trPr>
        <w:tc>
          <w:tcPr>
            <w:tcW w:w="15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F81AB5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作品名称</w:t>
            </w:r>
          </w:p>
        </w:tc>
        <w:tc>
          <w:tcPr>
            <w:tcW w:w="72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254C0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10352B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341323F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推荐高校</w:t>
            </w:r>
          </w:p>
        </w:tc>
        <w:tc>
          <w:tcPr>
            <w:tcW w:w="72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7317A80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6EBB29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 w14:paraId="62CA5E7E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指导老师</w:t>
            </w: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897F2DA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4C37F6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0BBCFF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5E5A4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4577E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D3D3BE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30240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EE3C85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38A4FC2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研究领域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C229341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14957D6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 w14:paraId="24C8D81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主创姓名</w:t>
            </w: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162F8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62A846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826DB0E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学号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5AE8E4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77F36D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5F9C8EA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A9D9EB0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学院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BDD8C12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D5368FA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联系方式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3EF21E0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5E9C9E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 w14:paraId="50B54ED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合作者情况</w:t>
            </w: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9F1BC5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F94A3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学号</w:t>
            </w: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A08D7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所在学院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86039F8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联系方式</w:t>
            </w:r>
          </w:p>
        </w:tc>
      </w:tr>
      <w:tr w14:paraId="775911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1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14:paraId="39872781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03419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4F789B5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76AAE68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B1BAD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1EF61B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14:paraId="2F0E08C6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73702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FA2EC1A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8486A0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194EF1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0B906F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14:paraId="62839D63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E39D56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BBD971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35ABED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B58751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163A34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14:paraId="3F24E9C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629E305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FF6FB3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10B3B2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CA5C0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395486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20BE452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D43014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E957C7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7D5332E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919440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bookmarkStart w:id="0" w:name="_GoBack"/>
            <w:bookmarkEnd w:id="0"/>
          </w:p>
        </w:tc>
      </w:tr>
      <w:tr w14:paraId="48723F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27" w:hRule="atLeast"/>
          <w:jc w:val="center"/>
        </w:trPr>
        <w:tc>
          <w:tcPr>
            <w:tcW w:w="1536" w:type="dxa"/>
            <w:vAlign w:val="center"/>
          </w:tcPr>
          <w:p w14:paraId="7AB7FBC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作品</w:t>
            </w:r>
          </w:p>
          <w:p w14:paraId="7F427B4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创意</w:t>
            </w:r>
          </w:p>
          <w:p w14:paraId="3480FE6F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说明</w:t>
            </w:r>
          </w:p>
        </w:tc>
        <w:tc>
          <w:tcPr>
            <w:tcW w:w="7253" w:type="dxa"/>
            <w:gridSpan w:val="4"/>
            <w:vAlign w:val="center"/>
          </w:tcPr>
          <w:p w14:paraId="53ADAA7C">
            <w:pPr>
              <w:widowControl/>
              <w:spacing w:line="360" w:lineRule="auto"/>
              <w:jc w:val="left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（不超过100字）</w:t>
            </w:r>
          </w:p>
        </w:tc>
      </w:tr>
    </w:tbl>
    <w:p w14:paraId="62064C6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left="-12" w:leftChars="-100" w:right="-315" w:rightChars="-150" w:hanging="198" w:hangingChars="90"/>
        <w:jc w:val="left"/>
        <w:textAlignment w:val="auto"/>
        <w:rPr>
          <w:rFonts w:hint="eastAsia" w:ascii="Times New Roman" w:hAnsi="Times New Roman" w:eastAsia="仿宋_GB2312" w:cs="Times New Roman"/>
          <w:color w:val="000000"/>
          <w:sz w:val="22"/>
          <w:szCs w:val="32"/>
          <w:lang w:eastAsia="zh-CN"/>
        </w:rPr>
      </w:pPr>
      <w:r>
        <w:rPr>
          <w:rFonts w:hint="eastAsia" w:ascii="Times New Roman" w:hAnsi="Times New Roman" w:eastAsia="仿宋_GB2312" w:cs="Times New Roman"/>
          <w:color w:val="000000"/>
          <w:sz w:val="22"/>
          <w:szCs w:val="32"/>
        </w:rPr>
        <w:t>请于</w:t>
      </w:r>
      <w:r>
        <w:rPr>
          <w:rFonts w:hint="eastAsia" w:ascii="Times New Roman" w:hAnsi="Times New Roman" w:eastAsia="仿宋_GB2312" w:cs="Times New Roman"/>
          <w:color w:val="000000"/>
          <w:sz w:val="22"/>
          <w:szCs w:val="32"/>
          <w:lang w:val="en-US" w:eastAsia="zh-CN"/>
        </w:rPr>
        <w:t>2025年4</w:t>
      </w:r>
      <w:r>
        <w:rPr>
          <w:rFonts w:hint="eastAsia" w:ascii="Times New Roman" w:hAnsi="Times New Roman" w:eastAsia="仿宋_GB2312" w:cs="Times New Roman"/>
          <w:color w:val="000000"/>
          <w:sz w:val="22"/>
          <w:szCs w:val="32"/>
        </w:rPr>
        <w:t>月</w:t>
      </w:r>
      <w:r>
        <w:rPr>
          <w:rFonts w:hint="eastAsia" w:ascii="Times New Roman" w:hAnsi="Times New Roman" w:eastAsia="仿宋_GB2312" w:cs="Times New Roman"/>
          <w:color w:val="000000"/>
          <w:sz w:val="22"/>
          <w:szCs w:val="32"/>
          <w:lang w:val="en-US" w:eastAsia="zh-CN"/>
        </w:rPr>
        <w:t>20</w:t>
      </w:r>
      <w:r>
        <w:rPr>
          <w:rFonts w:hint="eastAsia" w:ascii="Times New Roman" w:hAnsi="Times New Roman" w:eastAsia="仿宋_GB2312" w:cs="Times New Roman"/>
          <w:color w:val="000000"/>
          <w:sz w:val="22"/>
          <w:szCs w:val="32"/>
        </w:rPr>
        <w:t>日</w:t>
      </w:r>
      <w:r>
        <w:rPr>
          <w:rFonts w:hint="eastAsia" w:ascii="Times New Roman" w:hAnsi="Times New Roman" w:eastAsia="仿宋_GB2312" w:cs="Times New Roman"/>
          <w:color w:val="000000"/>
          <w:sz w:val="22"/>
          <w:szCs w:val="32"/>
          <w:lang w:val="en-US" w:eastAsia="zh-CN"/>
        </w:rPr>
        <w:t>前</w:t>
      </w:r>
      <w:r>
        <w:rPr>
          <w:rFonts w:ascii="Times New Roman" w:hAnsi="Times New Roman" w:eastAsia="仿宋_GB2312" w:cs="Times New Roman"/>
          <w:color w:val="000000"/>
          <w:sz w:val="22"/>
          <w:szCs w:val="32"/>
        </w:rPr>
        <w:t>发至邮箱</w:t>
      </w:r>
      <w:r>
        <w:rPr>
          <w:rFonts w:hint="eastAsia" w:ascii="Times New Roman" w:hAnsi="Times New Roman" w:eastAsia="仿宋_GB2312" w:cs="Times New Roman"/>
          <w:color w:val="000000"/>
          <w:sz w:val="22"/>
          <w:szCs w:val="32"/>
        </w:rPr>
        <w:t>hgdsp2025@163.com</w:t>
      </w:r>
      <w:r>
        <w:rPr>
          <w:rFonts w:ascii="Times New Roman" w:hAnsi="Times New Roman" w:eastAsia="仿宋_GB2312" w:cs="Times New Roman"/>
          <w:color w:val="000000"/>
          <w:sz w:val="22"/>
          <w:szCs w:val="32"/>
        </w:rPr>
        <w:t>，</w:t>
      </w:r>
      <w:r>
        <w:rPr>
          <w:rFonts w:hint="eastAsia" w:ascii="Times New Roman" w:hAnsi="Times New Roman" w:eastAsia="仿宋_GB2312" w:cs="Times New Roman"/>
          <w:color w:val="000000"/>
          <w:sz w:val="22"/>
          <w:szCs w:val="32"/>
        </w:rPr>
        <w:t>赛事交流QQ群号：1004710388</w:t>
      </w:r>
      <w:r>
        <w:rPr>
          <w:rFonts w:hint="eastAsia" w:ascii="Times New Roman" w:hAnsi="Times New Roman" w:eastAsia="仿宋_GB2312" w:cs="Times New Roman"/>
          <w:color w:val="000000"/>
          <w:sz w:val="22"/>
          <w:szCs w:val="32"/>
          <w:lang w:eastAsia="zh-CN"/>
        </w:rPr>
        <w:t>。</w:t>
      </w:r>
    </w:p>
    <w:sectPr>
      <w:pgSz w:w="11906" w:h="16838"/>
      <w:pgMar w:top="82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2MLCwMLQ0MDY2MjcyNjVQ0lEKTi0uzszPAykwrAUAc4lD1iwAAAA="/>
    <w:docVar w:name="commondata" w:val="eyJoZGlkIjoiMjQxYTMxYTZiNmVkMjU3ZDRjN2IzZWQ3NzZjMGE3YWUifQ=="/>
  </w:docVars>
  <w:rsids>
    <w:rsidRoot w:val="00324E7A"/>
    <w:rsid w:val="0000684D"/>
    <w:rsid w:val="00014185"/>
    <w:rsid w:val="000420DB"/>
    <w:rsid w:val="000A6A3C"/>
    <w:rsid w:val="000A7DDC"/>
    <w:rsid w:val="00105CCD"/>
    <w:rsid w:val="00142BA3"/>
    <w:rsid w:val="0015289B"/>
    <w:rsid w:val="001E35C4"/>
    <w:rsid w:val="001F7778"/>
    <w:rsid w:val="00225F9A"/>
    <w:rsid w:val="00226140"/>
    <w:rsid w:val="00250668"/>
    <w:rsid w:val="0025279E"/>
    <w:rsid w:val="00252A7B"/>
    <w:rsid w:val="0026252D"/>
    <w:rsid w:val="002A5AB3"/>
    <w:rsid w:val="002B1277"/>
    <w:rsid w:val="00324E7A"/>
    <w:rsid w:val="00336ADE"/>
    <w:rsid w:val="00392CC0"/>
    <w:rsid w:val="003A2595"/>
    <w:rsid w:val="00403D02"/>
    <w:rsid w:val="00412596"/>
    <w:rsid w:val="0042641A"/>
    <w:rsid w:val="00446817"/>
    <w:rsid w:val="00482304"/>
    <w:rsid w:val="004B2EE6"/>
    <w:rsid w:val="004D4DBA"/>
    <w:rsid w:val="005141EE"/>
    <w:rsid w:val="00515299"/>
    <w:rsid w:val="00525BD6"/>
    <w:rsid w:val="005263C1"/>
    <w:rsid w:val="005369BC"/>
    <w:rsid w:val="005B5B7E"/>
    <w:rsid w:val="005F33E5"/>
    <w:rsid w:val="0063165D"/>
    <w:rsid w:val="00676D17"/>
    <w:rsid w:val="006C7DED"/>
    <w:rsid w:val="006D333B"/>
    <w:rsid w:val="006E1B1F"/>
    <w:rsid w:val="006E1E0F"/>
    <w:rsid w:val="006F1136"/>
    <w:rsid w:val="00747AC6"/>
    <w:rsid w:val="0078749E"/>
    <w:rsid w:val="007C58B8"/>
    <w:rsid w:val="007D45D4"/>
    <w:rsid w:val="007F5F8B"/>
    <w:rsid w:val="008511B9"/>
    <w:rsid w:val="00861AE5"/>
    <w:rsid w:val="00870A38"/>
    <w:rsid w:val="008A51AE"/>
    <w:rsid w:val="008D6625"/>
    <w:rsid w:val="00913EFA"/>
    <w:rsid w:val="009B4D77"/>
    <w:rsid w:val="00A078E2"/>
    <w:rsid w:val="00A334E2"/>
    <w:rsid w:val="00A504D6"/>
    <w:rsid w:val="00A57368"/>
    <w:rsid w:val="00A74F8E"/>
    <w:rsid w:val="00A77096"/>
    <w:rsid w:val="00A81584"/>
    <w:rsid w:val="00A86977"/>
    <w:rsid w:val="00A909E5"/>
    <w:rsid w:val="00AC6251"/>
    <w:rsid w:val="00B23F8B"/>
    <w:rsid w:val="00B4333D"/>
    <w:rsid w:val="00B44E3E"/>
    <w:rsid w:val="00BA0D7F"/>
    <w:rsid w:val="00BA6708"/>
    <w:rsid w:val="00C017E9"/>
    <w:rsid w:val="00C24E7B"/>
    <w:rsid w:val="00C35F92"/>
    <w:rsid w:val="00C968C7"/>
    <w:rsid w:val="00CE3566"/>
    <w:rsid w:val="00D11ACD"/>
    <w:rsid w:val="00D17504"/>
    <w:rsid w:val="00D425D1"/>
    <w:rsid w:val="00DC61DE"/>
    <w:rsid w:val="00DE1892"/>
    <w:rsid w:val="00E03706"/>
    <w:rsid w:val="00E1343B"/>
    <w:rsid w:val="00E958C0"/>
    <w:rsid w:val="00EB34E6"/>
    <w:rsid w:val="00EC382A"/>
    <w:rsid w:val="00FC42DC"/>
    <w:rsid w:val="00FF4787"/>
    <w:rsid w:val="31F64649"/>
    <w:rsid w:val="48814431"/>
    <w:rsid w:val="48BC446F"/>
    <w:rsid w:val="4E620D4A"/>
    <w:rsid w:val="5CDF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1"/>
    <w:qFormat/>
    <w:uiPriority w:val="0"/>
    <w:pPr>
      <w:jc w:val="left"/>
    </w:pPr>
    <w:rPr>
      <w:rFonts w:ascii="Calibri" w:hAnsi="Calibri" w:eastAsia="宋体" w:cs="Times New Roman"/>
      <w:kern w:val="0"/>
      <w:sz w:val="20"/>
      <w:szCs w:val="20"/>
    </w:rPr>
  </w:style>
  <w:style w:type="paragraph" w:styleId="3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nhideWhenUsed/>
    <w:qFormat/>
    <w:uiPriority w:val="0"/>
    <w:pPr>
      <w:spacing w:before="100" w:beforeAutospacing="1" w:after="100" w:afterAutospacing="1"/>
      <w:jc w:val="left"/>
    </w:pPr>
    <w:rPr>
      <w:rFonts w:ascii="宋体" w:hAnsi="宋体" w:eastAsia="宋体" w:cs="宋体"/>
      <w:sz w:val="24"/>
      <w:szCs w:val="24"/>
    </w:rPr>
  </w:style>
  <w:style w:type="character" w:customStyle="1" w:styleId="9">
    <w:name w:val="页眉 字符"/>
    <w:basedOn w:val="8"/>
    <w:link w:val="5"/>
    <w:qFormat/>
    <w:uiPriority w:val="99"/>
    <w:rPr>
      <w:sz w:val="18"/>
      <w:szCs w:val="18"/>
    </w:rPr>
  </w:style>
  <w:style w:type="character" w:customStyle="1" w:styleId="10">
    <w:name w:val="页脚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正文文本 字符"/>
    <w:basedOn w:val="8"/>
    <w:link w:val="2"/>
    <w:qFormat/>
    <w:uiPriority w:val="0"/>
    <w:rPr>
      <w:rFonts w:ascii="Calibri" w:hAnsi="Calibri" w:eastAsia="宋体" w:cs="Times New Roman"/>
      <w:kern w:val="0"/>
      <w:sz w:val="20"/>
      <w:szCs w:val="20"/>
    </w:rPr>
  </w:style>
  <w:style w:type="character" w:customStyle="1" w:styleId="12">
    <w:name w:val="批注框文本 字符"/>
    <w:basedOn w:val="8"/>
    <w:link w:val="3"/>
    <w:semiHidden/>
    <w:qFormat/>
    <w:uiPriority w:val="99"/>
    <w:rPr>
      <w:sz w:val="18"/>
      <w:szCs w:val="18"/>
    </w:rPr>
  </w:style>
  <w:style w:type="paragraph" w:customStyle="1" w:styleId="13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23</Words>
  <Characters>144</Characters>
  <Lines>1</Lines>
  <Paragraphs>1</Paragraphs>
  <TotalTime>2</TotalTime>
  <ScaleCrop>false</ScaleCrop>
  <LinksUpToDate>false</LinksUpToDate>
  <CharactersWithSpaces>145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16T06:01:00Z</dcterms:created>
  <dc:creator>崔 敏</dc:creator>
  <cp:lastModifiedBy>房靖贻</cp:lastModifiedBy>
  <cp:lastPrinted>2022-03-16T04:13:00Z</cp:lastPrinted>
  <dcterms:modified xsi:type="dcterms:W3CDTF">2025-01-10T08:38:03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BD4600C049EB417DA72F82E452A25107</vt:lpwstr>
  </property>
  <property fmtid="{D5CDD505-2E9C-101B-9397-08002B2CF9AE}" pid="4" name="KSOTemplateDocerSaveRecord">
    <vt:lpwstr>eyJoZGlkIjoiZDQ3YjE3ZDY5MDgyNmViNzkxNzlmYzJlMzA0NWYwZGYiLCJ1c2VySWQiOiI0NzM5NjEyMjEifQ==</vt:lpwstr>
  </property>
</Properties>
</file>